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AEA2DC" w14:textId="77777777" w:rsidR="001F0268" w:rsidRDefault="000D76A6">
      <w:pPr>
        <w:pStyle w:val="a4"/>
      </w:pPr>
      <w:r>
        <w:t>Информационная безопасность</w:t>
      </w:r>
    </w:p>
    <w:p w14:paraId="59AAA311" w14:textId="77777777" w:rsidR="001F0268" w:rsidRDefault="000D76A6">
      <w:pPr>
        <w:pStyle w:val="a5"/>
      </w:pPr>
      <w:r>
        <w:t>Дискреционное разграничение прав в Linux. Исследование влияния дополнительных атрибутов</w:t>
      </w:r>
    </w:p>
    <w:p w14:paraId="023EB885" w14:textId="1D57127E" w:rsidR="001F0268" w:rsidRPr="0052046F" w:rsidRDefault="0052046F">
      <w:pPr>
        <w:pStyle w:val="Author"/>
      </w:pPr>
      <w:proofErr w:type="spellStart"/>
      <w:r>
        <w:t>Ухарова</w:t>
      </w:r>
      <w:proofErr w:type="spellEnd"/>
      <w:r>
        <w:t xml:space="preserve"> Софья</w:t>
      </w:r>
    </w:p>
    <w:p w14:paraId="3B3964AA" w14:textId="77777777" w:rsidR="001F0268" w:rsidRDefault="000D76A6">
      <w:pPr>
        <w:pStyle w:val="a6"/>
      </w:pPr>
      <w:r>
        <w:t>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2503411"/>
        <w:docPartObj>
          <w:docPartGallery w:val="Table of Contents"/>
          <w:docPartUnique/>
        </w:docPartObj>
      </w:sdtPr>
      <w:sdtEndPr/>
      <w:sdtContent>
        <w:p w14:paraId="23D796E4" w14:textId="77777777" w:rsidR="001F0268" w:rsidRDefault="000D76A6">
          <w:pPr>
            <w:pStyle w:val="ae"/>
          </w:pPr>
          <w:r>
            <w:t>Содержание</w:t>
          </w:r>
        </w:p>
        <w:p w14:paraId="018A8B04" w14:textId="39699FFA" w:rsidR="008D3FD9" w:rsidRDefault="000D76A6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5062537" w:history="1">
            <w:r w:rsidR="008D3FD9" w:rsidRPr="00270C0C">
              <w:rPr>
                <w:rStyle w:val="ad"/>
                <w:noProof/>
              </w:rPr>
              <w:t>Цель работы</w:t>
            </w:r>
            <w:r w:rsidR="008D3FD9">
              <w:rPr>
                <w:noProof/>
                <w:webHidden/>
              </w:rPr>
              <w:tab/>
            </w:r>
            <w:r w:rsidR="008D3FD9">
              <w:rPr>
                <w:noProof/>
                <w:webHidden/>
              </w:rPr>
              <w:fldChar w:fldCharType="begin"/>
            </w:r>
            <w:r w:rsidR="008D3FD9">
              <w:rPr>
                <w:noProof/>
                <w:webHidden/>
              </w:rPr>
              <w:instrText xml:space="preserve"> PAGEREF _Toc95062537 \h </w:instrText>
            </w:r>
            <w:r w:rsidR="008D3FD9">
              <w:rPr>
                <w:noProof/>
                <w:webHidden/>
              </w:rPr>
            </w:r>
            <w:r w:rsidR="008D3FD9">
              <w:rPr>
                <w:noProof/>
                <w:webHidden/>
              </w:rPr>
              <w:fldChar w:fldCharType="separate"/>
            </w:r>
            <w:r w:rsidR="008D3FD9">
              <w:rPr>
                <w:noProof/>
                <w:webHidden/>
              </w:rPr>
              <w:t>1</w:t>
            </w:r>
            <w:r w:rsidR="008D3FD9">
              <w:rPr>
                <w:noProof/>
                <w:webHidden/>
              </w:rPr>
              <w:fldChar w:fldCharType="end"/>
            </w:r>
          </w:hyperlink>
        </w:p>
        <w:p w14:paraId="3B03D931" w14:textId="08F76762" w:rsidR="008D3FD9" w:rsidRDefault="008D3FD9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5062538" w:history="1">
            <w:r w:rsidRPr="00270C0C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62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B0043F" w14:textId="202BB4F4" w:rsidR="008D3FD9" w:rsidRDefault="008D3FD9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5062539" w:history="1">
            <w:r w:rsidRPr="00270C0C">
              <w:rPr>
                <w:rStyle w:val="ad"/>
                <w:noProof/>
              </w:rPr>
              <w:t>От имени пользователя guest создам файл simpleid.c и создадим программ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62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9FA2DB" w14:textId="3D3A995D" w:rsidR="008D3FD9" w:rsidRDefault="008D3FD9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5062540" w:history="1">
            <w:r w:rsidRPr="00270C0C">
              <w:rPr>
                <w:rStyle w:val="ad"/>
                <w:noProof/>
              </w:rPr>
              <w:t>Скомпилируем программу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62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376759" w14:textId="589E1B34" w:rsidR="008D3FD9" w:rsidRDefault="008D3FD9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5062541" w:history="1">
            <w:r w:rsidRPr="00270C0C">
              <w:rPr>
                <w:rStyle w:val="ad"/>
                <w:noProof/>
              </w:rPr>
              <w:t>Запускаем simpleid.c и сверяем с результатом команды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62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84BF97" w14:textId="1A400029" w:rsidR="008D3FD9" w:rsidRDefault="008D3FD9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5062542" w:history="1">
            <w:r w:rsidRPr="00270C0C">
              <w:rPr>
                <w:rStyle w:val="ad"/>
                <w:noProof/>
              </w:rPr>
              <w:t>Усложним программу “simpleid.c”, добавив вывод действительных идентификатор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62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B6B9E1" w14:textId="3055D8BF" w:rsidR="008D3FD9" w:rsidRDefault="008D3FD9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5062543" w:history="1">
            <w:r w:rsidRPr="00270C0C">
              <w:rPr>
                <w:rStyle w:val="ad"/>
                <w:noProof/>
              </w:rPr>
              <w:t>Скомпилируем запустим simpleid2.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62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05C528" w14:textId="3FAD1EE6" w:rsidR="008D3FD9" w:rsidRDefault="008D3FD9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5062544" w:history="1">
            <w:r w:rsidRPr="00270C0C">
              <w:rPr>
                <w:rStyle w:val="ad"/>
                <w:noProof/>
              </w:rPr>
              <w:t>Сменим владельца файла “simpleid2” и добавим ему атрибут SetU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62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694FE6" w14:textId="774D4838" w:rsidR="008D3FD9" w:rsidRDefault="008D3FD9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5062545" w:history="1">
            <w:r w:rsidRPr="00270C0C">
              <w:rPr>
                <w:rStyle w:val="ad"/>
                <w:noProof/>
              </w:rPr>
              <w:t>Создадим файл readfile.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62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2ADF27" w14:textId="5D3E5C4B" w:rsidR="008D3FD9" w:rsidRDefault="008D3FD9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5062546" w:history="1">
            <w:r w:rsidRPr="00270C0C">
              <w:rPr>
                <w:rStyle w:val="ad"/>
                <w:noProof/>
              </w:rPr>
              <w:t>Скомпилируем и изменим права, чтобы только root мог прочитать его, а gue</w:t>
            </w:r>
            <w:r w:rsidRPr="00270C0C">
              <w:rPr>
                <w:rStyle w:val="ad"/>
                <w:noProof/>
                <w:lang w:val="en-US"/>
              </w:rPr>
              <w:t>s</w:t>
            </w:r>
            <w:r w:rsidRPr="00270C0C">
              <w:rPr>
                <w:rStyle w:val="ad"/>
                <w:noProof/>
              </w:rPr>
              <w:t>t – не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62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BFC8A4" w14:textId="0C3DD278" w:rsidR="008D3FD9" w:rsidRDefault="008D3FD9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5062547" w:history="1">
            <w:r w:rsidRPr="00270C0C">
              <w:rPr>
                <w:rStyle w:val="ad"/>
                <w:noProof/>
              </w:rPr>
              <w:t>Проверим, что gu</w:t>
            </w:r>
            <w:r w:rsidRPr="00270C0C">
              <w:rPr>
                <w:rStyle w:val="ad"/>
                <w:noProof/>
                <w:lang w:val="en-US"/>
              </w:rPr>
              <w:t>e</w:t>
            </w:r>
            <w:r w:rsidRPr="00270C0C">
              <w:rPr>
                <w:rStyle w:val="ad"/>
                <w:noProof/>
              </w:rPr>
              <w:t>st не может прочесть readfile.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62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80FD84" w14:textId="6BECF85E" w:rsidR="008D3FD9" w:rsidRDefault="008D3FD9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5062548" w:history="1">
            <w:r w:rsidRPr="00270C0C">
              <w:rPr>
                <w:rStyle w:val="ad"/>
                <w:noProof/>
              </w:rPr>
              <w:t>Выясним, что на директории /tmp установлен атрибут Stick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62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8A84CC" w14:textId="03B0253E" w:rsidR="008D3FD9" w:rsidRDefault="008D3FD9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5062549" w:history="1">
            <w:r w:rsidRPr="00270C0C">
              <w:rPr>
                <w:rStyle w:val="ad"/>
                <w:noProof/>
              </w:rPr>
              <w:t>Создадим файл file1 и и разрешим чтение и запись для категории пользователей “все остальные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62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1569C3" w14:textId="2863FD69" w:rsidR="008D3FD9" w:rsidRDefault="008D3FD9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5062550" w:history="1">
            <w:r w:rsidRPr="00270C0C">
              <w:rPr>
                <w:rStyle w:val="ad"/>
                <w:noProof/>
              </w:rPr>
              <w:t>Пробуем записать информацию в file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62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874E01" w14:textId="16B46178" w:rsidR="008D3FD9" w:rsidRDefault="008D3FD9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5062551" w:history="1">
            <w:r w:rsidRPr="00270C0C">
              <w:rPr>
                <w:rStyle w:val="ad"/>
                <w:noProof/>
              </w:rPr>
              <w:t>Снимим атрибут -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62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C8796C" w14:textId="2F1C2ABB" w:rsidR="008D3FD9" w:rsidRDefault="008D3FD9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5062552" w:history="1">
            <w:r w:rsidRPr="00270C0C">
              <w:rPr>
                <w:rStyle w:val="ad"/>
                <w:noProof/>
              </w:rPr>
              <w:t>Повторим наши действия с file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62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E6DDC7" w14:textId="47ED6636" w:rsidR="008D3FD9" w:rsidRDefault="008D3FD9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5062553" w:history="1">
            <w:r w:rsidRPr="00270C0C">
              <w:rPr>
                <w:rStyle w:val="ad"/>
                <w:noProof/>
              </w:rPr>
              <w:t>Обратно вернем атрибут -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62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D70850" w14:textId="7F01C7C9" w:rsidR="008D3FD9" w:rsidRDefault="008D3FD9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5062554" w:history="1">
            <w:r w:rsidRPr="00270C0C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62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7DEE63" w14:textId="0666C9EB" w:rsidR="001F0268" w:rsidRDefault="000D76A6">
          <w:r>
            <w:fldChar w:fldCharType="end"/>
          </w:r>
        </w:p>
      </w:sdtContent>
    </w:sdt>
    <w:p w14:paraId="502F274D" w14:textId="77777777" w:rsidR="001F0268" w:rsidRDefault="000D76A6">
      <w:pPr>
        <w:pStyle w:val="1"/>
      </w:pPr>
      <w:bookmarkStart w:id="0" w:name="цель-работы"/>
      <w:bookmarkStart w:id="1" w:name="_Toc95062537"/>
      <w:r>
        <w:t>Цель работы</w:t>
      </w:r>
      <w:bookmarkEnd w:id="1"/>
    </w:p>
    <w:p w14:paraId="3C039EEC" w14:textId="77777777" w:rsidR="001F0268" w:rsidRDefault="000D76A6">
      <w:pPr>
        <w:pStyle w:val="FirstParagraph"/>
      </w:pPr>
      <w:r>
        <w:t>Изучение механизмов изменения идентификаторов, применения SetUID- и Sticky-битов. Получение практических навыков работы в консоли дополнительными атрибутами. Рассмотрение работы механизма смены идентификатора процессов пользователей, а также влияние бита S</w:t>
      </w:r>
      <w:r>
        <w:t>ticky на запись и удаление файлов.</w:t>
      </w:r>
    </w:p>
    <w:p w14:paraId="71F4976D" w14:textId="77777777" w:rsidR="001F0268" w:rsidRDefault="000D76A6">
      <w:pPr>
        <w:pStyle w:val="1"/>
      </w:pPr>
      <w:bookmarkStart w:id="2" w:name="ход-работы"/>
      <w:bookmarkStart w:id="3" w:name="_Toc95062538"/>
      <w:bookmarkEnd w:id="0"/>
      <w:r>
        <w:lastRenderedPageBreak/>
        <w:t>Ход работы</w:t>
      </w:r>
      <w:bookmarkEnd w:id="3"/>
    </w:p>
    <w:p w14:paraId="4F622CAE" w14:textId="77777777" w:rsidR="001F0268" w:rsidRDefault="000D76A6">
      <w:pPr>
        <w:pStyle w:val="2"/>
      </w:pPr>
      <w:bookmarkStart w:id="4" w:name="Xfe83fa19a8662837c329ed59fedbb6226d3162e"/>
      <w:bookmarkStart w:id="5" w:name="_Toc95062539"/>
      <w:r>
        <w:t>От имени пользователя guest создам файл simpleid.c и создадим программу</w:t>
      </w:r>
      <w:bookmarkEnd w:id="5"/>
    </w:p>
    <w:p w14:paraId="0458E143" w14:textId="266335C8" w:rsidR="001F0268" w:rsidRDefault="0052046F">
      <w:pPr>
        <w:pStyle w:val="CaptionedFigure"/>
      </w:pPr>
      <w:r>
        <w:rPr>
          <w:noProof/>
        </w:rPr>
        <w:drawing>
          <wp:inline distT="0" distB="0" distL="0" distR="0" wp14:anchorId="47130B07" wp14:editId="31C56E2B">
            <wp:extent cx="6152515" cy="4149725"/>
            <wp:effectExtent l="0" t="0" r="0" b="0"/>
            <wp:docPr id="17" name="Рисунок 17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Рисунок 17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4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676D8" w14:textId="77777777" w:rsidR="001F0268" w:rsidRDefault="000D76A6">
      <w:pPr>
        <w:pStyle w:val="ImageCaption"/>
      </w:pPr>
      <w:r>
        <w:t>Программа simpleid.c</w:t>
      </w:r>
    </w:p>
    <w:p w14:paraId="38CA1C74" w14:textId="77777777" w:rsidR="001F0268" w:rsidRDefault="000D76A6">
      <w:pPr>
        <w:pStyle w:val="2"/>
      </w:pPr>
      <w:bookmarkStart w:id="6" w:name="скомпилируем-программу"/>
      <w:bookmarkStart w:id="7" w:name="_Toc95062540"/>
      <w:bookmarkEnd w:id="4"/>
      <w:r>
        <w:t>Скомпилируем программу:</w:t>
      </w:r>
      <w:bookmarkEnd w:id="7"/>
    </w:p>
    <w:p w14:paraId="3CB25BC4" w14:textId="0EE92A09" w:rsidR="001F0268" w:rsidRDefault="0052046F">
      <w:pPr>
        <w:pStyle w:val="CaptionedFigure"/>
      </w:pPr>
      <w:r>
        <w:rPr>
          <w:noProof/>
        </w:rPr>
        <w:drawing>
          <wp:inline distT="0" distB="0" distL="0" distR="0" wp14:anchorId="21FE502C" wp14:editId="47C0F12F">
            <wp:extent cx="6152515" cy="826135"/>
            <wp:effectExtent l="0" t="0" r="0" b="0"/>
            <wp:docPr id="18" name="Рисунок 18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18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2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74EF0" w14:textId="77777777" w:rsidR="001F0268" w:rsidRDefault="000D76A6">
      <w:pPr>
        <w:pStyle w:val="ImageCaption"/>
      </w:pPr>
      <w:r>
        <w:t>Компиляция simpleid.c</w:t>
      </w:r>
    </w:p>
    <w:p w14:paraId="791C13C4" w14:textId="77777777" w:rsidR="001F0268" w:rsidRDefault="000D76A6">
      <w:pPr>
        <w:pStyle w:val="2"/>
      </w:pPr>
      <w:bookmarkStart w:id="8" w:name="X9ab5dfd8523a6938e5a5a484bdc7beb3701f266"/>
      <w:bookmarkStart w:id="9" w:name="_Toc95062541"/>
      <w:bookmarkEnd w:id="6"/>
      <w:r>
        <w:t>Запускаем simpleid.c и сверяем с результатом команды id</w:t>
      </w:r>
      <w:bookmarkEnd w:id="9"/>
    </w:p>
    <w:p w14:paraId="452F4A74" w14:textId="385B37F2" w:rsidR="001F0268" w:rsidRDefault="0052046F">
      <w:pPr>
        <w:pStyle w:val="CaptionedFigure"/>
      </w:pPr>
      <w:r>
        <w:rPr>
          <w:noProof/>
        </w:rPr>
        <w:drawing>
          <wp:inline distT="0" distB="0" distL="0" distR="0" wp14:anchorId="1E7E09C5" wp14:editId="516ED6D1">
            <wp:extent cx="6152515" cy="931545"/>
            <wp:effectExtent l="0" t="0" r="0" b="0"/>
            <wp:docPr id="19" name="Рисунок 19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Рисунок 19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93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80E8B" w14:textId="77777777" w:rsidR="001F0268" w:rsidRDefault="000D76A6">
      <w:pPr>
        <w:pStyle w:val="ImageCaption"/>
      </w:pPr>
      <w:r>
        <w:t>Запуск si</w:t>
      </w:r>
      <w:r>
        <w:t>mpleid.c и id</w:t>
      </w:r>
    </w:p>
    <w:p w14:paraId="6162D27F" w14:textId="77777777" w:rsidR="001F0268" w:rsidRDefault="000D76A6">
      <w:pPr>
        <w:pStyle w:val="a0"/>
      </w:pPr>
      <w:r>
        <w:t>Получили одинаковые результаты параметров.</w:t>
      </w:r>
    </w:p>
    <w:p w14:paraId="27323079" w14:textId="77777777" w:rsidR="001F0268" w:rsidRDefault="000D76A6">
      <w:pPr>
        <w:pStyle w:val="2"/>
      </w:pPr>
      <w:bookmarkStart w:id="10" w:name="Xa6a39ad5758ce1b2cc0fe52e56e9f56cc200876"/>
      <w:bookmarkStart w:id="11" w:name="_Toc95062542"/>
      <w:bookmarkEnd w:id="8"/>
      <w:r>
        <w:lastRenderedPageBreak/>
        <w:t>Усложним программу “simpleid.c”, добавив вывод действительных идентификаторов</w:t>
      </w:r>
      <w:bookmarkEnd w:id="11"/>
    </w:p>
    <w:p w14:paraId="4B7A5FBB" w14:textId="21DCF022" w:rsidR="001F0268" w:rsidRDefault="00DB02C2">
      <w:pPr>
        <w:pStyle w:val="CaptionedFigure"/>
      </w:pPr>
      <w:r>
        <w:rPr>
          <w:noProof/>
        </w:rPr>
        <w:drawing>
          <wp:inline distT="0" distB="0" distL="0" distR="0" wp14:anchorId="33F4FD7A" wp14:editId="0052E3ED">
            <wp:extent cx="6007100" cy="3098800"/>
            <wp:effectExtent l="0" t="0" r="0" b="0"/>
            <wp:docPr id="20" name="Рисунок 20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Рисунок 20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7100" cy="309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7779B" w14:textId="77777777" w:rsidR="001F0268" w:rsidRDefault="000D76A6">
      <w:pPr>
        <w:pStyle w:val="ImageCaption"/>
      </w:pPr>
      <w:r>
        <w:t>Программа simpleid2.c</w:t>
      </w:r>
    </w:p>
    <w:p w14:paraId="097433A7" w14:textId="77777777" w:rsidR="001F0268" w:rsidRDefault="000D76A6">
      <w:pPr>
        <w:pStyle w:val="2"/>
      </w:pPr>
      <w:bookmarkStart w:id="12" w:name="скомпилируем-запустим-simpleid2.c"/>
      <w:bookmarkStart w:id="13" w:name="_Toc95062543"/>
      <w:bookmarkEnd w:id="10"/>
      <w:r>
        <w:t>Скомпилируем запустим simpleid2.c</w:t>
      </w:r>
      <w:bookmarkEnd w:id="13"/>
    </w:p>
    <w:p w14:paraId="49EE45F0" w14:textId="2F2367AB" w:rsidR="001F0268" w:rsidRDefault="00DB02C2">
      <w:pPr>
        <w:pStyle w:val="CaptionedFigure"/>
      </w:pPr>
      <w:r>
        <w:rPr>
          <w:noProof/>
        </w:rPr>
        <w:drawing>
          <wp:inline distT="0" distB="0" distL="0" distR="0" wp14:anchorId="7C4CCD48" wp14:editId="35DD3AB9">
            <wp:extent cx="4813300" cy="711200"/>
            <wp:effectExtent l="0" t="0" r="0" b="0"/>
            <wp:docPr id="21" name="Рисунок 2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Рисунок 2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330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DF1D6" w14:textId="77777777" w:rsidR="001F0268" w:rsidRDefault="000D76A6">
      <w:pPr>
        <w:pStyle w:val="ImageCaption"/>
      </w:pPr>
      <w:r>
        <w:t>Компиляция и выполнение simpleid2.c</w:t>
      </w:r>
    </w:p>
    <w:p w14:paraId="2D337CEE" w14:textId="77777777" w:rsidR="001F0268" w:rsidRDefault="000D76A6">
      <w:pPr>
        <w:pStyle w:val="a0"/>
      </w:pPr>
      <w:r>
        <w:t>Теперь стало видно не тол</w:t>
      </w:r>
      <w:r>
        <w:t>ько текущих группу и пользователя, но и владельца файла.</w:t>
      </w:r>
    </w:p>
    <w:p w14:paraId="2B4C764D" w14:textId="77777777" w:rsidR="001F0268" w:rsidRDefault="000D76A6">
      <w:pPr>
        <w:pStyle w:val="2"/>
      </w:pPr>
      <w:bookmarkStart w:id="14" w:name="Xcbc214c04743106cf7ca6e7edc695e34a191849"/>
      <w:bookmarkStart w:id="15" w:name="_Toc95062544"/>
      <w:bookmarkEnd w:id="12"/>
      <w:r>
        <w:t>Сменим владельца файла “simpleid2” и добавим ему атрибут SetUID</w:t>
      </w:r>
      <w:bookmarkEnd w:id="15"/>
    </w:p>
    <w:p w14:paraId="2F633886" w14:textId="77777777" w:rsidR="001F0268" w:rsidRDefault="000D76A6">
      <w:pPr>
        <w:pStyle w:val="FirstParagraph"/>
      </w:pPr>
      <w:r>
        <w:t>Запустим simpleid2 и id. Получаем идентичные параметры:</w:t>
      </w:r>
    </w:p>
    <w:p w14:paraId="0C7C2A46" w14:textId="14CC69FF" w:rsidR="001F0268" w:rsidRDefault="00DB02C2">
      <w:pPr>
        <w:pStyle w:val="CaptionedFigure"/>
      </w:pPr>
      <w:r>
        <w:rPr>
          <w:noProof/>
        </w:rPr>
        <w:lastRenderedPageBreak/>
        <w:drawing>
          <wp:inline distT="0" distB="0" distL="0" distR="0" wp14:anchorId="010B27C5" wp14:editId="0D2D4D62">
            <wp:extent cx="6152515" cy="4184650"/>
            <wp:effectExtent l="0" t="0" r="0" b="0"/>
            <wp:docPr id="22" name="Рисунок 22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Рисунок 22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8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E7EBF" w14:textId="77777777" w:rsidR="001F0268" w:rsidRDefault="000D76A6">
      <w:pPr>
        <w:pStyle w:val="ImageCaption"/>
      </w:pPr>
      <w:r>
        <w:t>Смена владельца и добавление атрибута s</w:t>
      </w:r>
    </w:p>
    <w:p w14:paraId="34012B85" w14:textId="77777777" w:rsidR="001F0268" w:rsidRDefault="000D76A6">
      <w:pPr>
        <w:pStyle w:val="2"/>
      </w:pPr>
      <w:bookmarkStart w:id="16" w:name="создадим-файл-readfile.c"/>
      <w:bookmarkStart w:id="17" w:name="_Toc95062545"/>
      <w:bookmarkEnd w:id="14"/>
      <w:r>
        <w:lastRenderedPageBreak/>
        <w:t>Создадим файл readfile.c</w:t>
      </w:r>
      <w:bookmarkEnd w:id="17"/>
    </w:p>
    <w:p w14:paraId="2BEF67C2" w14:textId="6AD99AF8" w:rsidR="001F0268" w:rsidRDefault="00DB02C2">
      <w:pPr>
        <w:pStyle w:val="CaptionedFigure"/>
      </w:pPr>
      <w:r>
        <w:rPr>
          <w:noProof/>
        </w:rPr>
        <w:drawing>
          <wp:inline distT="0" distB="0" distL="0" distR="0" wp14:anchorId="391B0F69" wp14:editId="3B74B01A">
            <wp:extent cx="6152515" cy="4191635"/>
            <wp:effectExtent l="0" t="0" r="0" b="0"/>
            <wp:docPr id="23" name="Рисунок 23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Рисунок 23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9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C3A2C" w14:textId="77777777" w:rsidR="001F0268" w:rsidRDefault="000D76A6">
      <w:pPr>
        <w:pStyle w:val="ImageCaption"/>
      </w:pPr>
      <w:r>
        <w:t>Программа readfile.c</w:t>
      </w:r>
    </w:p>
    <w:p w14:paraId="45006268" w14:textId="1B3824C8" w:rsidR="001F0268" w:rsidRDefault="000D76A6">
      <w:pPr>
        <w:pStyle w:val="2"/>
      </w:pPr>
      <w:bookmarkStart w:id="18" w:name="X02fd83fb4f364d787288c0ae1404c1d1e393c1a"/>
      <w:bookmarkStart w:id="19" w:name="_Toc95062546"/>
      <w:bookmarkEnd w:id="16"/>
      <w:r>
        <w:t xml:space="preserve">Скомпилируем и изменим права, чтобы только root мог прочитать его, а </w:t>
      </w:r>
      <w:proofErr w:type="spellStart"/>
      <w:r>
        <w:t>gue</w:t>
      </w:r>
      <w:proofErr w:type="spellEnd"/>
      <w:r w:rsidR="00DB02C2">
        <w:rPr>
          <w:lang w:val="en-US"/>
        </w:rPr>
        <w:t>s</w:t>
      </w:r>
      <w:r>
        <w:t>t – нет</w:t>
      </w:r>
      <w:bookmarkEnd w:id="19"/>
    </w:p>
    <w:p w14:paraId="3ACC0101" w14:textId="2F08F7EB" w:rsidR="001F0268" w:rsidRDefault="00DB02C2">
      <w:pPr>
        <w:pStyle w:val="CaptionedFigure"/>
      </w:pPr>
      <w:r>
        <w:rPr>
          <w:noProof/>
        </w:rPr>
        <w:drawing>
          <wp:inline distT="0" distB="0" distL="0" distR="0" wp14:anchorId="061BC9D1" wp14:editId="1B3A623E">
            <wp:extent cx="6152515" cy="702945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Рисунок 2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0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F594E" w14:textId="77777777" w:rsidR="001F0268" w:rsidRDefault="000D76A6">
      <w:pPr>
        <w:pStyle w:val="ImageCaption"/>
      </w:pPr>
      <w:r>
        <w:t>Компиляция и изменение readfile.c</w:t>
      </w:r>
    </w:p>
    <w:p w14:paraId="6221EC49" w14:textId="3AA239D0" w:rsidR="001F0268" w:rsidRDefault="000D76A6">
      <w:pPr>
        <w:pStyle w:val="2"/>
      </w:pPr>
      <w:bookmarkStart w:id="20" w:name="X5cd949e1f30e69391dfcb916392f8ddbd3366df"/>
      <w:bookmarkStart w:id="21" w:name="_Toc95062547"/>
      <w:bookmarkEnd w:id="18"/>
      <w:r>
        <w:t xml:space="preserve">Проверим, что </w:t>
      </w:r>
      <w:proofErr w:type="spellStart"/>
      <w:r>
        <w:t>gu</w:t>
      </w:r>
      <w:proofErr w:type="spellEnd"/>
      <w:r w:rsidR="00DB02C2">
        <w:rPr>
          <w:lang w:val="en-US"/>
        </w:rPr>
        <w:t>e</w:t>
      </w:r>
      <w:proofErr w:type="spellStart"/>
      <w:r>
        <w:t>st</w:t>
      </w:r>
      <w:proofErr w:type="spellEnd"/>
      <w:r>
        <w:t xml:space="preserve"> не может прочесть readfile.c</w:t>
      </w:r>
      <w:bookmarkEnd w:id="21"/>
    </w:p>
    <w:p w14:paraId="4A729C63" w14:textId="331D94AC" w:rsidR="001F0268" w:rsidRDefault="00DB02C2">
      <w:pPr>
        <w:pStyle w:val="CaptionedFigure"/>
      </w:pPr>
      <w:r>
        <w:rPr>
          <w:noProof/>
        </w:rPr>
        <w:drawing>
          <wp:inline distT="0" distB="0" distL="0" distR="0" wp14:anchorId="10DD5EA2" wp14:editId="42BF295A">
            <wp:extent cx="4864100" cy="952500"/>
            <wp:effectExtent l="0" t="0" r="0" b="0"/>
            <wp:docPr id="25" name="Рисунок 25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Рисунок 25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41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66313" w14:textId="77777777" w:rsidR="001F0268" w:rsidRDefault="000D76A6">
      <w:pPr>
        <w:pStyle w:val="ImageCaption"/>
      </w:pPr>
      <w:r>
        <w:t>Из</w:t>
      </w:r>
      <w:r>
        <w:t>менение владельца readfile с SetUID</w:t>
      </w:r>
    </w:p>
    <w:p w14:paraId="75CD94A3" w14:textId="77777777" w:rsidR="001F0268" w:rsidRDefault="000D76A6">
      <w:pPr>
        <w:pStyle w:val="2"/>
      </w:pPr>
      <w:bookmarkStart w:id="22" w:name="Xdccb7b3e6545cccdde312f83268ba74e831b78d"/>
      <w:bookmarkStart w:id="23" w:name="_Toc95062548"/>
      <w:bookmarkEnd w:id="20"/>
      <w:r>
        <w:lastRenderedPageBreak/>
        <w:t>Выясним, что на директории /tmp установлен атрибут Sticky:</w:t>
      </w:r>
      <w:bookmarkEnd w:id="23"/>
    </w:p>
    <w:p w14:paraId="6ACC2E58" w14:textId="64C07FEB" w:rsidR="001F0268" w:rsidRDefault="00DB02C2">
      <w:pPr>
        <w:pStyle w:val="CaptionedFigure"/>
      </w:pPr>
      <w:r>
        <w:rPr>
          <w:noProof/>
        </w:rPr>
        <w:drawing>
          <wp:inline distT="0" distB="0" distL="0" distR="0" wp14:anchorId="47F84538" wp14:editId="60FB4E73">
            <wp:extent cx="4305300" cy="482600"/>
            <wp:effectExtent l="0" t="0" r="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Рисунок 2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5300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ACCFF" w14:textId="77777777" w:rsidR="001F0268" w:rsidRDefault="000D76A6">
      <w:pPr>
        <w:pStyle w:val="ImageCaption"/>
      </w:pPr>
      <w:r>
        <w:t>Атрибут Sticky на /tmp</w:t>
      </w:r>
    </w:p>
    <w:p w14:paraId="3D37232F" w14:textId="77777777" w:rsidR="001F0268" w:rsidRDefault="000D76A6">
      <w:pPr>
        <w:pStyle w:val="2"/>
      </w:pPr>
      <w:bookmarkStart w:id="24" w:name="Xa2f4be73ba2512ee01ce24135ef6b2e54335a42"/>
      <w:bookmarkStart w:id="25" w:name="_Toc95062549"/>
      <w:bookmarkEnd w:id="22"/>
      <w:r>
        <w:t>Создадим файл file1 и и разрешим чтение и запись для категории пользователей</w:t>
      </w:r>
      <w:r>
        <w:t xml:space="preserve"> “все остальные”</w:t>
      </w:r>
      <w:bookmarkEnd w:id="25"/>
    </w:p>
    <w:p w14:paraId="074DA608" w14:textId="294F7562" w:rsidR="001F0268" w:rsidRDefault="00DB02C2">
      <w:pPr>
        <w:pStyle w:val="CaptionedFigure"/>
      </w:pPr>
      <w:r>
        <w:rPr>
          <w:noProof/>
        </w:rPr>
        <w:drawing>
          <wp:inline distT="0" distB="0" distL="0" distR="0" wp14:anchorId="6856EE7D" wp14:editId="5797E361">
            <wp:extent cx="5321300" cy="1651000"/>
            <wp:effectExtent l="0" t="0" r="0" b="0"/>
            <wp:docPr id="27" name="Рисунок 27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Рисунок 27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1300" cy="165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74038" w14:textId="77777777" w:rsidR="001F0268" w:rsidRDefault="000D76A6">
      <w:pPr>
        <w:pStyle w:val="ImageCaption"/>
      </w:pPr>
      <w:r>
        <w:t>изменение атрибутов file1</w:t>
      </w:r>
    </w:p>
    <w:p w14:paraId="6A9790D6" w14:textId="77777777" w:rsidR="001F0268" w:rsidRDefault="000D76A6">
      <w:pPr>
        <w:pStyle w:val="2"/>
      </w:pPr>
      <w:bookmarkStart w:id="26" w:name="пробуем-записать-информацию-в-file1"/>
      <w:bookmarkStart w:id="27" w:name="_Toc95062550"/>
      <w:bookmarkEnd w:id="24"/>
      <w:r>
        <w:t>Пробуем записать информацию в file1</w:t>
      </w:r>
      <w:bookmarkEnd w:id="27"/>
    </w:p>
    <w:p w14:paraId="539C628B" w14:textId="77777777" w:rsidR="001F0268" w:rsidRDefault="000D76A6">
      <w:pPr>
        <w:pStyle w:val="FirstParagraph"/>
      </w:pPr>
      <w:r>
        <w:t>Удалить файл не получилось.</w:t>
      </w:r>
    </w:p>
    <w:p w14:paraId="317D518D" w14:textId="6AFF0EB6" w:rsidR="001F0268" w:rsidRDefault="008D3FD9">
      <w:pPr>
        <w:pStyle w:val="CaptionedFigure"/>
      </w:pPr>
      <w:r>
        <w:rPr>
          <w:noProof/>
        </w:rPr>
        <w:drawing>
          <wp:inline distT="0" distB="0" distL="0" distR="0" wp14:anchorId="55E45520" wp14:editId="0D016FA1">
            <wp:extent cx="6152515" cy="2594610"/>
            <wp:effectExtent l="0" t="0" r="0" b="0"/>
            <wp:docPr id="28" name="Рисунок 28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Рисунок 28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59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E6D02" w14:textId="77777777" w:rsidR="001F0268" w:rsidRDefault="000D76A6">
      <w:pPr>
        <w:pStyle w:val="ImageCaption"/>
      </w:pPr>
      <w:r>
        <w:t>Работа с file01.txt</w:t>
      </w:r>
    </w:p>
    <w:p w14:paraId="5198B6F3" w14:textId="77777777" w:rsidR="001F0268" w:rsidRDefault="000D76A6">
      <w:pPr>
        <w:pStyle w:val="2"/>
      </w:pPr>
      <w:bookmarkStart w:id="28" w:name="снимим-атрибут--t"/>
      <w:bookmarkStart w:id="29" w:name="_Toc95062551"/>
      <w:bookmarkEnd w:id="26"/>
      <w:r>
        <w:lastRenderedPageBreak/>
        <w:t>Снимим атрибут -t</w:t>
      </w:r>
      <w:bookmarkEnd w:id="29"/>
    </w:p>
    <w:p w14:paraId="6AAF5E38" w14:textId="746C8729" w:rsidR="001F0268" w:rsidRDefault="008D3FD9">
      <w:pPr>
        <w:pStyle w:val="CaptionedFigure"/>
      </w:pPr>
      <w:r>
        <w:rPr>
          <w:noProof/>
        </w:rPr>
        <w:drawing>
          <wp:inline distT="0" distB="0" distL="0" distR="0" wp14:anchorId="028A338C" wp14:editId="259ED4FC">
            <wp:extent cx="6152515" cy="2698750"/>
            <wp:effectExtent l="0" t="0" r="0" b="0"/>
            <wp:docPr id="29" name="Рисунок 29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Рисунок 29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69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E714B" w14:textId="77777777" w:rsidR="001F0268" w:rsidRDefault="000D76A6">
      <w:pPr>
        <w:pStyle w:val="ImageCaption"/>
      </w:pPr>
      <w:r>
        <w:t>Снятие атрибута t</w:t>
      </w:r>
    </w:p>
    <w:p w14:paraId="790D3A1C" w14:textId="41F96C5D" w:rsidR="001F0268" w:rsidRDefault="000D76A6">
      <w:pPr>
        <w:pStyle w:val="2"/>
      </w:pPr>
      <w:bookmarkStart w:id="30" w:name="повторим-наши-действия-с-file1"/>
      <w:bookmarkStart w:id="31" w:name="_Toc95062552"/>
      <w:bookmarkEnd w:id="28"/>
      <w:r>
        <w:t>Повторим наши действия с file1</w:t>
      </w:r>
      <w:bookmarkEnd w:id="31"/>
    </w:p>
    <w:p w14:paraId="0B7B4BA5" w14:textId="18BF05ED" w:rsidR="001F0268" w:rsidRDefault="000D76A6">
      <w:pPr>
        <w:pStyle w:val="FirstParagraph"/>
      </w:pPr>
      <w:r>
        <w:t>Повторили все действия и, в отличие от предыдущего раза, теперь уже нам удалось удалить файл:</w:t>
      </w:r>
    </w:p>
    <w:p w14:paraId="1411BC01" w14:textId="29662826" w:rsidR="001F0268" w:rsidRDefault="008D3FD9" w:rsidP="008D3FD9">
      <w:pPr>
        <w:pStyle w:val="a0"/>
      </w:pPr>
      <w:r>
        <w:rPr>
          <w:noProof/>
        </w:rPr>
        <w:drawing>
          <wp:inline distT="0" distB="0" distL="0" distR="0" wp14:anchorId="3E5E989D" wp14:editId="4E1183AB">
            <wp:extent cx="4724400" cy="406400"/>
            <wp:effectExtent l="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Рисунок 30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40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63BA6" w14:textId="77777777" w:rsidR="001F0268" w:rsidRDefault="000D76A6">
      <w:pPr>
        <w:pStyle w:val="ImageCaption"/>
      </w:pPr>
      <w:r>
        <w:t>Р</w:t>
      </w:r>
      <w:r>
        <w:t>абота с file01</w:t>
      </w:r>
    </w:p>
    <w:p w14:paraId="780AF524" w14:textId="77777777" w:rsidR="001F0268" w:rsidRDefault="000D76A6">
      <w:pPr>
        <w:pStyle w:val="2"/>
      </w:pPr>
      <w:bookmarkStart w:id="32" w:name="обратно-вернем-атрибут--t"/>
      <w:bookmarkStart w:id="33" w:name="_Toc95062553"/>
      <w:bookmarkEnd w:id="30"/>
      <w:r>
        <w:t>Обратно вернем атрибут -t</w:t>
      </w:r>
      <w:bookmarkEnd w:id="33"/>
    </w:p>
    <w:p w14:paraId="576B5BDD" w14:textId="3522CF62" w:rsidR="001F0268" w:rsidRDefault="008D3FD9">
      <w:pPr>
        <w:pStyle w:val="CaptionedFigure"/>
      </w:pPr>
      <w:r>
        <w:rPr>
          <w:noProof/>
        </w:rPr>
        <w:drawing>
          <wp:inline distT="0" distB="0" distL="0" distR="0" wp14:anchorId="137AA3DE" wp14:editId="41694276">
            <wp:extent cx="4368800" cy="495300"/>
            <wp:effectExtent l="0" t="0" r="0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Рисунок 31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88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01BCE" w14:textId="77777777" w:rsidR="001F0268" w:rsidRDefault="000D76A6">
      <w:pPr>
        <w:pStyle w:val="ImageCaption"/>
      </w:pPr>
      <w:r>
        <w:t>Возврат атрибута t</w:t>
      </w:r>
    </w:p>
    <w:p w14:paraId="1B27849B" w14:textId="77777777" w:rsidR="001F0268" w:rsidRDefault="000D76A6">
      <w:pPr>
        <w:pStyle w:val="1"/>
      </w:pPr>
      <w:bookmarkStart w:id="34" w:name="вывод"/>
      <w:bookmarkStart w:id="35" w:name="_Toc95062554"/>
      <w:bookmarkEnd w:id="2"/>
      <w:bookmarkEnd w:id="32"/>
      <w:r>
        <w:t>Вывод</w:t>
      </w:r>
      <w:bookmarkEnd w:id="35"/>
    </w:p>
    <w:p w14:paraId="5616EED2" w14:textId="77777777" w:rsidR="001F0268" w:rsidRDefault="000D76A6">
      <w:pPr>
        <w:pStyle w:val="FirstParagraph"/>
      </w:pPr>
      <w:r>
        <w:t>В результате проделаной работы мы изучили механизмы изменения идентификаторов, применения S</w:t>
      </w:r>
      <w:r>
        <w:t>etUID- Sticky-битов, а так же получили практические навыки работы в консоли с дополнительными атрибутами.</w:t>
      </w:r>
      <w:bookmarkEnd w:id="34"/>
    </w:p>
    <w:sectPr w:rsidR="001F026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0E1D23" w14:textId="77777777" w:rsidR="000D76A6" w:rsidRDefault="000D76A6">
      <w:pPr>
        <w:spacing w:after="0"/>
      </w:pPr>
      <w:r>
        <w:separator/>
      </w:r>
    </w:p>
  </w:endnote>
  <w:endnote w:type="continuationSeparator" w:id="0">
    <w:p w14:paraId="780E00EF" w14:textId="77777777" w:rsidR="000D76A6" w:rsidRDefault="000D76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882F2" w14:textId="77777777" w:rsidR="000D76A6" w:rsidRDefault="000D76A6">
      <w:r>
        <w:separator/>
      </w:r>
    </w:p>
  </w:footnote>
  <w:footnote w:type="continuationSeparator" w:id="0">
    <w:p w14:paraId="37F33FD8" w14:textId="77777777" w:rsidR="000D76A6" w:rsidRDefault="000D76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50CEF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F0268"/>
    <w:rsid w:val="000D76A6"/>
    <w:rsid w:val="001F0268"/>
    <w:rsid w:val="0052046F"/>
    <w:rsid w:val="008D3FD9"/>
    <w:rsid w:val="00DB02C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7C090CB"/>
  <w15:docId w15:val="{42C8EAB1-A8BC-2347-9A4B-E4D6936BE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2046F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52046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7</Pages>
  <Words>608</Words>
  <Characters>3467</Characters>
  <Application>Microsoft Office Word</Application>
  <DocSecurity>0</DocSecurity>
  <Lines>28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Информационная безопасность</vt:lpstr>
    </vt:vector>
  </TitlesOfParts>
  <Company/>
  <LinksUpToDate>false</LinksUpToDate>
  <CharactersWithSpaces>4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Сорокин Андрей Константинович</dc:creator>
  <cp:keywords/>
  <cp:lastModifiedBy>Ухарова Софья Вячеславовна</cp:lastModifiedBy>
  <cp:revision>2</cp:revision>
  <dcterms:created xsi:type="dcterms:W3CDTF">2021-11-13T20:51:00Z</dcterms:created>
  <dcterms:modified xsi:type="dcterms:W3CDTF">2022-02-06T14:5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</vt:lpwstr>
  </property>
  <property fmtid="{D5CDD505-2E9C-101B-9397-08002B2CF9AE}" pid="3" name="documentclass">
    <vt:lpwstr>scrreprt</vt:lpwstr>
  </property>
  <property fmtid="{D5CDD505-2E9C-101B-9397-08002B2CF9AE}" pid="4" name="fontsize">
    <vt:lpwstr>12pt</vt:lpwstr>
  </property>
  <property fmtid="{D5CDD505-2E9C-101B-9397-08002B2CF9AE}" pid="5" name="header-includes">
    <vt:lpwstr/>
  </property>
  <property fmtid="{D5CDD505-2E9C-101B-9397-08002B2CF9AE}" pid="6" name="indent">
    <vt:lpwstr>True</vt:lpwstr>
  </property>
  <property fmtid="{D5CDD505-2E9C-101B-9397-08002B2CF9AE}" pid="7" name="institute">
    <vt:lpwstr>RUDN University</vt:lpwstr>
  </property>
  <property fmtid="{D5CDD505-2E9C-101B-9397-08002B2CF9AE}" pid="8" name="linestretch">
    <vt:lpwstr>1.5</vt:lpwstr>
  </property>
  <property fmtid="{D5CDD505-2E9C-101B-9397-08002B2CF9AE}" pid="9" name="lof">
    <vt:lpwstr>True</vt:lpwstr>
  </property>
  <property fmtid="{D5CDD505-2E9C-101B-9397-08002B2CF9AE}" pid="10" name="lot">
    <vt:lpwstr>False</vt:lpwstr>
  </property>
  <property fmtid="{D5CDD505-2E9C-101B-9397-08002B2CF9AE}" pid="11" name="mainfont">
    <vt:lpwstr>PT Serif</vt:lpwstr>
  </property>
  <property fmtid="{D5CDD505-2E9C-101B-9397-08002B2CF9AE}" pid="12" name="mainfontoptions">
    <vt:lpwstr>Ligatures=TeX</vt:lpwstr>
  </property>
  <property fmtid="{D5CDD505-2E9C-101B-9397-08002B2CF9AE}" pid="13" name="monofont">
    <vt:lpwstr>PT Serif</vt:lpwstr>
  </property>
  <property fmtid="{D5CDD505-2E9C-101B-9397-08002B2CF9AE}" pid="14" name="monofontoptions">
    <vt:lpwstr>Scale=MatchLowercase</vt:lpwstr>
  </property>
  <property fmtid="{D5CDD505-2E9C-101B-9397-08002B2CF9AE}" pid="15" name="papersize">
    <vt:lpwstr>a4paper</vt:lpwstr>
  </property>
  <property fmtid="{D5CDD505-2E9C-101B-9397-08002B2CF9AE}" pid="16" name="pdf-engine">
    <vt:lpwstr>lualatex</vt:lpwstr>
  </property>
  <property fmtid="{D5CDD505-2E9C-101B-9397-08002B2CF9AE}" pid="17" name="polyglossia-lang">
    <vt:lpwstr>russian</vt:lpwstr>
  </property>
  <property fmtid="{D5CDD505-2E9C-101B-9397-08002B2CF9AE}" pid="18" name="polyglossia-otherlangs">
    <vt:lpwstr>english</vt:lpwstr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erif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